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FBFAE" w14:textId="3F3A68BB" w:rsidR="00DA035F" w:rsidRDefault="00DA035F" w:rsidP="00CE634E">
      <w:pPr>
        <w:jc w:val="center"/>
        <w:rPr>
          <w:b/>
          <w:sz w:val="28"/>
        </w:rPr>
      </w:pPr>
    </w:p>
    <w:p w14:paraId="3ED0B290" w14:textId="77777777" w:rsidR="008C5BE3" w:rsidRPr="00255746" w:rsidRDefault="008C5BE3" w:rsidP="00CE634E">
      <w:pPr>
        <w:jc w:val="center"/>
        <w:rPr>
          <w:b/>
          <w:sz w:val="28"/>
        </w:rPr>
      </w:pPr>
    </w:p>
    <w:p w14:paraId="7BB00A0D" w14:textId="64D202F2" w:rsidR="00266596" w:rsidRPr="008C5BE3" w:rsidRDefault="002B0AC0" w:rsidP="00CE634E">
      <w:pPr>
        <w:jc w:val="center"/>
        <w:rPr>
          <w:b/>
          <w:sz w:val="32"/>
          <w:szCs w:val="32"/>
        </w:rPr>
      </w:pPr>
      <w:r w:rsidRPr="008C5BE3">
        <w:rPr>
          <w:b/>
          <w:sz w:val="32"/>
          <w:szCs w:val="32"/>
        </w:rPr>
        <w:t xml:space="preserve">Application for a </w:t>
      </w:r>
      <w:r w:rsidR="00210EE6" w:rsidRPr="008C5BE3">
        <w:rPr>
          <w:b/>
          <w:sz w:val="32"/>
          <w:szCs w:val="32"/>
        </w:rPr>
        <w:t>Mobility Grant</w:t>
      </w:r>
    </w:p>
    <w:p w14:paraId="2B7E8AE3" w14:textId="77777777" w:rsidR="002B0AC0" w:rsidRPr="00255746" w:rsidRDefault="002B0AC0" w:rsidP="002B0AC0"/>
    <w:p w14:paraId="30A2EB2D" w14:textId="77777777" w:rsidR="002B0AC0" w:rsidRPr="00255746" w:rsidRDefault="002B0AC0" w:rsidP="002B0AC0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7"/>
        <w:gridCol w:w="8335"/>
      </w:tblGrid>
      <w:tr w:rsidR="00255746" w:rsidRPr="00255746" w14:paraId="67D2D404" w14:textId="77777777" w:rsidTr="008C5BE3">
        <w:tc>
          <w:tcPr>
            <w:tcW w:w="727" w:type="dxa"/>
          </w:tcPr>
          <w:p w14:paraId="7524E67A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1</w:t>
            </w:r>
          </w:p>
        </w:tc>
        <w:tc>
          <w:tcPr>
            <w:tcW w:w="8335" w:type="dxa"/>
          </w:tcPr>
          <w:p w14:paraId="23AABAF3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 xml:space="preserve">Applicant </w:t>
            </w:r>
          </w:p>
        </w:tc>
      </w:tr>
      <w:tr w:rsidR="00255746" w:rsidRPr="00255746" w14:paraId="20C3A0DC" w14:textId="77777777" w:rsidTr="008C5BE3">
        <w:tc>
          <w:tcPr>
            <w:tcW w:w="727" w:type="dxa"/>
          </w:tcPr>
          <w:p w14:paraId="1E1C9232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35" w:type="dxa"/>
          </w:tcPr>
          <w:p w14:paraId="49213B7D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  <w:r w:rsidRPr="00255746">
              <w:rPr>
                <w:sz w:val="20"/>
                <w:szCs w:val="20"/>
              </w:rPr>
              <w:t xml:space="preserve"> </w:t>
            </w:r>
          </w:p>
          <w:p w14:paraId="1AF41483" w14:textId="77777777" w:rsidR="002B0AC0" w:rsidRPr="00255746" w:rsidRDefault="002B0AC0" w:rsidP="00C1496C">
            <w:pPr>
              <w:spacing w:line="360" w:lineRule="atLeast"/>
              <w:rPr>
                <w:sz w:val="20"/>
              </w:rPr>
            </w:pPr>
          </w:p>
        </w:tc>
      </w:tr>
      <w:tr w:rsidR="008C5BE3" w:rsidRPr="00255746" w14:paraId="407B5033" w14:textId="77777777" w:rsidTr="008C5BE3">
        <w:tc>
          <w:tcPr>
            <w:tcW w:w="727" w:type="dxa"/>
          </w:tcPr>
          <w:p w14:paraId="0E6C9001" w14:textId="55C094F6" w:rsidR="008C5BE3" w:rsidRPr="00255746" w:rsidRDefault="008C5BE3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335" w:type="dxa"/>
          </w:tcPr>
          <w:p w14:paraId="75DD2903" w14:textId="091BF84D" w:rsidR="008C5BE3" w:rsidRPr="00255746" w:rsidRDefault="008C5BE3" w:rsidP="00C1496C">
            <w:pPr>
              <w:spacing w:line="360" w:lineRule="atLeast"/>
              <w:rPr>
                <w:b/>
              </w:rPr>
            </w:pPr>
            <w:r>
              <w:rPr>
                <w:b/>
              </w:rPr>
              <w:t>Home institution</w:t>
            </w:r>
          </w:p>
        </w:tc>
      </w:tr>
      <w:tr w:rsidR="008C5BE3" w:rsidRPr="00255746" w14:paraId="2EDF6A37" w14:textId="77777777" w:rsidTr="008C5BE3">
        <w:tc>
          <w:tcPr>
            <w:tcW w:w="727" w:type="dxa"/>
          </w:tcPr>
          <w:p w14:paraId="7A4CB906" w14:textId="77777777" w:rsidR="008C5BE3" w:rsidRPr="00255746" w:rsidRDefault="008C5BE3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35" w:type="dxa"/>
          </w:tcPr>
          <w:p w14:paraId="0E9A7001" w14:textId="77777777" w:rsidR="008C5BE3" w:rsidRDefault="008C5BE3" w:rsidP="00C1496C">
            <w:pPr>
              <w:spacing w:line="360" w:lineRule="atLeast"/>
              <w:rPr>
                <w:b/>
              </w:rPr>
            </w:pPr>
          </w:p>
          <w:p w14:paraId="6C630C65" w14:textId="6EC17460" w:rsidR="008C5BE3" w:rsidRPr="00255746" w:rsidRDefault="008C5BE3" w:rsidP="00C1496C">
            <w:pPr>
              <w:spacing w:line="360" w:lineRule="atLeast"/>
              <w:rPr>
                <w:b/>
              </w:rPr>
            </w:pPr>
          </w:p>
        </w:tc>
      </w:tr>
      <w:tr w:rsidR="00255746" w:rsidRPr="00255746" w14:paraId="15981606" w14:textId="77777777" w:rsidTr="008C5BE3">
        <w:tc>
          <w:tcPr>
            <w:tcW w:w="727" w:type="dxa"/>
          </w:tcPr>
          <w:p w14:paraId="0BFEE567" w14:textId="40F0BE4D" w:rsidR="002B0AC0" w:rsidRPr="00255746" w:rsidRDefault="008C5BE3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335" w:type="dxa"/>
          </w:tcPr>
          <w:p w14:paraId="4CB34CDA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>Host institution</w:t>
            </w:r>
          </w:p>
        </w:tc>
      </w:tr>
      <w:tr w:rsidR="00255746" w:rsidRPr="00255746" w14:paraId="26163ACE" w14:textId="77777777" w:rsidTr="008C5BE3">
        <w:tc>
          <w:tcPr>
            <w:tcW w:w="727" w:type="dxa"/>
          </w:tcPr>
          <w:p w14:paraId="06919AF5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35" w:type="dxa"/>
          </w:tcPr>
          <w:p w14:paraId="1AF25404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  <w:p w14:paraId="5D8DDAF8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</w:tc>
      </w:tr>
      <w:tr w:rsidR="00255746" w:rsidRPr="00255746" w14:paraId="6D1C5E72" w14:textId="77777777" w:rsidTr="008C5BE3">
        <w:tc>
          <w:tcPr>
            <w:tcW w:w="727" w:type="dxa"/>
          </w:tcPr>
          <w:p w14:paraId="3DDABB17" w14:textId="77777777" w:rsidR="002B0AC0" w:rsidRPr="00255746" w:rsidRDefault="00D86115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3</w:t>
            </w:r>
          </w:p>
        </w:tc>
        <w:tc>
          <w:tcPr>
            <w:tcW w:w="8335" w:type="dxa"/>
          </w:tcPr>
          <w:p w14:paraId="0B483B6C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>Title</w:t>
            </w:r>
          </w:p>
        </w:tc>
      </w:tr>
      <w:tr w:rsidR="00255746" w:rsidRPr="00255746" w14:paraId="294046B4" w14:textId="77777777" w:rsidTr="008C5BE3">
        <w:tc>
          <w:tcPr>
            <w:tcW w:w="727" w:type="dxa"/>
          </w:tcPr>
          <w:p w14:paraId="74602ECD" w14:textId="77777777" w:rsidR="002B0AC0" w:rsidRPr="00255746" w:rsidRDefault="002B0AC0" w:rsidP="00C1496C">
            <w:pPr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35" w:type="dxa"/>
          </w:tcPr>
          <w:p w14:paraId="66D297BC" w14:textId="77777777" w:rsidR="002B0AC0" w:rsidRDefault="002B0AC0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  <w:p w14:paraId="28F06430" w14:textId="09A700B3" w:rsidR="00210EE6" w:rsidRPr="00255746" w:rsidRDefault="00210EE6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</w:tr>
      <w:tr w:rsidR="00255746" w:rsidRPr="00255746" w14:paraId="109CCD7C" w14:textId="77777777" w:rsidTr="008C5BE3">
        <w:tc>
          <w:tcPr>
            <w:tcW w:w="727" w:type="dxa"/>
          </w:tcPr>
          <w:p w14:paraId="21E522E3" w14:textId="32EA44E3" w:rsidR="002B0AC0" w:rsidRPr="00255746" w:rsidRDefault="00210EE6" w:rsidP="00C1496C">
            <w:pPr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335" w:type="dxa"/>
          </w:tcPr>
          <w:p w14:paraId="6E781A7B" w14:textId="3041B2C2" w:rsidR="002B0AC0" w:rsidRPr="00255746" w:rsidRDefault="00210EE6" w:rsidP="00210EE6">
            <w:pPr>
              <w:spacing w:line="360" w:lineRule="atLeast"/>
              <w:rPr>
                <w:b/>
              </w:rPr>
            </w:pPr>
            <w:r>
              <w:rPr>
                <w:b/>
              </w:rPr>
              <w:t>Project description</w:t>
            </w:r>
            <w:r w:rsidR="002B0AC0" w:rsidRPr="00255746">
              <w:rPr>
                <w:b/>
              </w:rPr>
              <w:t xml:space="preserve"> </w:t>
            </w:r>
            <w:r>
              <w:rPr>
                <w:b/>
              </w:rPr>
              <w:t xml:space="preserve">&amp; justification of the need for the secondment </w:t>
            </w:r>
            <w:r w:rsidR="002B0AC0" w:rsidRPr="00255746">
              <w:rPr>
                <w:b/>
              </w:rPr>
              <w:t>(</w:t>
            </w:r>
            <w:r>
              <w:rPr>
                <w:b/>
              </w:rPr>
              <w:t>1 page</w:t>
            </w:r>
            <w:r w:rsidR="002B0AC0" w:rsidRPr="00255746">
              <w:rPr>
                <w:b/>
              </w:rPr>
              <w:t>)</w:t>
            </w:r>
          </w:p>
        </w:tc>
      </w:tr>
      <w:tr w:rsidR="00255746" w:rsidRPr="00255746" w14:paraId="70095873" w14:textId="77777777" w:rsidTr="008C5BE3">
        <w:tc>
          <w:tcPr>
            <w:tcW w:w="727" w:type="dxa"/>
          </w:tcPr>
          <w:p w14:paraId="6A83B7A1" w14:textId="77777777" w:rsidR="002B0AC0" w:rsidRPr="00255746" w:rsidRDefault="002B0AC0" w:rsidP="00C1496C">
            <w:pPr>
              <w:spacing w:line="360" w:lineRule="atLeast"/>
              <w:ind w:left="820" w:hanging="820"/>
            </w:pPr>
          </w:p>
        </w:tc>
        <w:tc>
          <w:tcPr>
            <w:tcW w:w="8335" w:type="dxa"/>
          </w:tcPr>
          <w:p w14:paraId="5A28946C" w14:textId="77777777" w:rsidR="002B0AC0" w:rsidRPr="00255746" w:rsidRDefault="002B0AC0" w:rsidP="00C1496C">
            <w:pPr>
              <w:spacing w:line="360" w:lineRule="auto"/>
              <w:rPr>
                <w:sz w:val="20"/>
              </w:rPr>
            </w:pPr>
          </w:p>
          <w:p w14:paraId="61D2D384" w14:textId="77777777" w:rsidR="002B0AC0" w:rsidRPr="00255746" w:rsidRDefault="002B0AC0" w:rsidP="00C1496C">
            <w:pPr>
              <w:spacing w:after="120" w:line="360" w:lineRule="auto"/>
              <w:jc w:val="both"/>
              <w:rPr>
                <w:sz w:val="20"/>
                <w:szCs w:val="20"/>
              </w:rPr>
            </w:pPr>
          </w:p>
        </w:tc>
      </w:tr>
    </w:tbl>
    <w:p w14:paraId="4A8C71FA" w14:textId="77777777" w:rsidR="002B0AC0" w:rsidRPr="00255746" w:rsidRDefault="002B0AC0" w:rsidP="002B0AC0">
      <w:bookmarkStart w:id="0" w:name="_GoBack"/>
      <w:bookmarkEnd w:id="0"/>
    </w:p>
    <w:sectPr w:rsidR="002B0AC0" w:rsidRPr="00255746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F2917" w14:textId="77777777" w:rsidR="00D50411" w:rsidRDefault="00D50411" w:rsidP="00422401">
      <w:r>
        <w:separator/>
      </w:r>
    </w:p>
  </w:endnote>
  <w:endnote w:type="continuationSeparator" w:id="0">
    <w:p w14:paraId="36EF0F63" w14:textId="77777777" w:rsidR="00D50411" w:rsidRDefault="00D50411" w:rsidP="00422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BD078" w14:textId="77777777" w:rsidR="00D50411" w:rsidRDefault="00D50411" w:rsidP="00422401">
      <w:r>
        <w:separator/>
      </w:r>
    </w:p>
  </w:footnote>
  <w:footnote w:type="continuationSeparator" w:id="0">
    <w:p w14:paraId="4E54A89E" w14:textId="77777777" w:rsidR="00D50411" w:rsidRDefault="00D50411" w:rsidP="004224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FD890E" w14:textId="166B7EDB" w:rsidR="00422401" w:rsidRDefault="00DA035F">
    <w:pPr>
      <w:pStyle w:val="Kopfzeile"/>
    </w:pPr>
    <w:r>
      <w:rPr>
        <w:noProof/>
        <w:lang w:val="de-DE"/>
      </w:rPr>
      <w:drawing>
        <wp:inline distT="0" distB="0" distL="0" distR="0" wp14:anchorId="34EE58AC" wp14:editId="36CC9268">
          <wp:extent cx="2324100" cy="819150"/>
          <wp:effectExtent l="0" t="0" r="0" b="0"/>
          <wp:docPr id="1" name="officeArt object" descr="cid:image001.jpg@01D3FBE8.DACE64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eArt object" descr="cid:image001.jpg@01D3FBE8.DACE6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41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Y3NzUwMjc2NzFW0lEKTi0uzszPAykwqQUAr8fD/iwAAAA="/>
  </w:docVars>
  <w:rsids>
    <w:rsidRoot w:val="002B0AC0"/>
    <w:rsid w:val="000304FC"/>
    <w:rsid w:val="001D4A45"/>
    <w:rsid w:val="001E694D"/>
    <w:rsid w:val="00210EE6"/>
    <w:rsid w:val="00255746"/>
    <w:rsid w:val="00266596"/>
    <w:rsid w:val="002B0AC0"/>
    <w:rsid w:val="00422401"/>
    <w:rsid w:val="004275C3"/>
    <w:rsid w:val="004322C3"/>
    <w:rsid w:val="005B1823"/>
    <w:rsid w:val="005C07B3"/>
    <w:rsid w:val="006B5962"/>
    <w:rsid w:val="007251C4"/>
    <w:rsid w:val="00726136"/>
    <w:rsid w:val="00797EF4"/>
    <w:rsid w:val="007F5F28"/>
    <w:rsid w:val="00865257"/>
    <w:rsid w:val="008C5BE3"/>
    <w:rsid w:val="00BE01D2"/>
    <w:rsid w:val="00C6227B"/>
    <w:rsid w:val="00CC3330"/>
    <w:rsid w:val="00CE634E"/>
    <w:rsid w:val="00D50411"/>
    <w:rsid w:val="00D86115"/>
    <w:rsid w:val="00D92409"/>
    <w:rsid w:val="00DA035F"/>
    <w:rsid w:val="00EC3DE8"/>
    <w:rsid w:val="00ED0124"/>
    <w:rsid w:val="00F0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8297A"/>
  <w15:chartTrackingRefBased/>
  <w15:docId w15:val="{639EAF18-94E6-4989-AF97-7750A031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B0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berschrift4">
    <w:name w:val="heading 4"/>
    <w:basedOn w:val="Standard"/>
    <w:next w:val="Standard"/>
    <w:link w:val="berschrift4Zchn"/>
    <w:qFormat/>
    <w:rsid w:val="002B0AC0"/>
    <w:pPr>
      <w:keepNext/>
      <w:outlineLvl w:val="3"/>
    </w:pPr>
    <w:rPr>
      <w:rFonts w:ascii="Arial" w:hAnsi="Arial"/>
      <w:b/>
      <w:color w:val="FF0000"/>
      <w:szCs w:val="20"/>
      <w:lang w:val="de-DE"/>
    </w:rPr>
  </w:style>
  <w:style w:type="paragraph" w:styleId="berschrift7">
    <w:name w:val="heading 7"/>
    <w:basedOn w:val="Standard"/>
    <w:next w:val="Standard"/>
    <w:link w:val="berschrift7Zchn"/>
    <w:qFormat/>
    <w:rsid w:val="002B0AC0"/>
    <w:pPr>
      <w:keepNext/>
      <w:outlineLvl w:val="6"/>
    </w:pPr>
    <w:rPr>
      <w:rFonts w:ascii="Arial" w:hAnsi="Arial"/>
      <w:sz w:val="22"/>
      <w:szCs w:val="20"/>
      <w:u w:val="singl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4Zchn">
    <w:name w:val="Überschrift 4 Zchn"/>
    <w:basedOn w:val="Absatz-Standardschriftart"/>
    <w:link w:val="berschrift4"/>
    <w:rsid w:val="002B0AC0"/>
    <w:rPr>
      <w:rFonts w:ascii="Arial" w:eastAsia="Times New Roman" w:hAnsi="Arial" w:cs="Times New Roman"/>
      <w:b/>
      <w:color w:val="FF0000"/>
      <w:sz w:val="24"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2B0AC0"/>
    <w:rPr>
      <w:rFonts w:ascii="Arial" w:eastAsia="Times New Roman" w:hAnsi="Arial" w:cs="Times New Roman"/>
      <w:szCs w:val="20"/>
      <w:u w:val="single"/>
      <w:lang w:val="en-GB" w:eastAsia="de-DE"/>
    </w:rPr>
  </w:style>
  <w:style w:type="paragraph" w:styleId="Textkrper">
    <w:name w:val="Body Text"/>
    <w:basedOn w:val="Standard"/>
    <w:link w:val="TextkrperZchn"/>
    <w:rsid w:val="002B0AC0"/>
    <w:pPr>
      <w:spacing w:line="360" w:lineRule="auto"/>
      <w:jc w:val="both"/>
    </w:pPr>
    <w:rPr>
      <w:rFonts w:ascii="Times" w:hAnsi="Times"/>
      <w:color w:val="0000FF"/>
      <w:szCs w:val="20"/>
      <w:lang w:val="de-DE"/>
    </w:rPr>
  </w:style>
  <w:style w:type="character" w:customStyle="1" w:styleId="TextkrperZchn">
    <w:name w:val="Textkörper Zchn"/>
    <w:basedOn w:val="Absatz-Standardschriftart"/>
    <w:link w:val="Textkrper"/>
    <w:rsid w:val="002B0AC0"/>
    <w:rPr>
      <w:rFonts w:ascii="Times" w:eastAsia="Times New Roman" w:hAnsi="Times" w:cs="Times New Roman"/>
      <w:color w:val="0000FF"/>
      <w:sz w:val="24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2B0AC0"/>
    <w:rPr>
      <w:rFonts w:ascii="New York" w:hAnsi="New York"/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semiHidden/>
    <w:rsid w:val="002B0AC0"/>
    <w:rPr>
      <w:rFonts w:ascii="New York" w:eastAsia="Times New Roman" w:hAnsi="New York" w:cs="Times New Roman"/>
      <w:sz w:val="20"/>
      <w:szCs w:val="20"/>
      <w:lang w:val="en-GB" w:eastAsia="de-DE"/>
    </w:rPr>
  </w:style>
  <w:style w:type="character" w:styleId="Hyperlink">
    <w:name w:val="Hyperlink"/>
    <w:basedOn w:val="Absatz-Standardschriftart"/>
    <w:rsid w:val="002B0AC0"/>
    <w:rPr>
      <w:color w:val="0000FF"/>
      <w:u w:val="single"/>
    </w:rPr>
  </w:style>
  <w:style w:type="character" w:customStyle="1" w:styleId="volume">
    <w:name w:val="volume"/>
    <w:basedOn w:val="Absatz-Standardschriftart"/>
    <w:rsid w:val="002B0AC0"/>
  </w:style>
  <w:style w:type="character" w:customStyle="1" w:styleId="issue">
    <w:name w:val="issue"/>
    <w:basedOn w:val="Absatz-Standardschriftart"/>
    <w:rsid w:val="002B0AC0"/>
  </w:style>
  <w:style w:type="character" w:customStyle="1" w:styleId="pages">
    <w:name w:val="pages"/>
    <w:basedOn w:val="Absatz-Standardschriftart"/>
    <w:rsid w:val="002B0AC0"/>
  </w:style>
  <w:style w:type="character" w:customStyle="1" w:styleId="ti2">
    <w:name w:val="ti2"/>
    <w:basedOn w:val="Absatz-Standardschriftart"/>
    <w:rsid w:val="002B0AC0"/>
    <w:rPr>
      <w:sz w:val="22"/>
      <w:szCs w:val="22"/>
    </w:rPr>
  </w:style>
  <w:style w:type="character" w:customStyle="1" w:styleId="head">
    <w:name w:val="head"/>
    <w:basedOn w:val="Absatz-Standardschriftart"/>
    <w:rsid w:val="00C6227B"/>
  </w:style>
  <w:style w:type="paragraph" w:styleId="Kopfzeile">
    <w:name w:val="header"/>
    <w:basedOn w:val="Standard"/>
    <w:link w:val="KopfzeileZchn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Fuzeile">
    <w:name w:val="footer"/>
    <w:basedOn w:val="Standard"/>
    <w:link w:val="FuzeileZchn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22401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22401"/>
    <w:rPr>
      <w:rFonts w:ascii="Segoe UI" w:eastAsia="Times New Roman" w:hAnsi="Segoe UI" w:cs="Segoe UI"/>
      <w:sz w:val="18"/>
      <w:szCs w:val="18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74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1-01-18T17:20:00Z</dcterms:created>
  <dcterms:modified xsi:type="dcterms:W3CDTF">2021-01-19T14:34:00Z</dcterms:modified>
</cp:coreProperties>
</file>